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1"/>
        <w:gridCol w:w="1602"/>
      </w:tblGrid>
      <w:tr w:rsidR="00B26EEA" w14:paraId="4C337EF6" w14:textId="77777777" w:rsidTr="00D32715">
        <w:tc>
          <w:tcPr>
            <w:tcW w:w="8321" w:type="dxa"/>
            <w:vAlign w:val="center"/>
          </w:tcPr>
          <w:p w14:paraId="2AE64A90" w14:textId="7DA78BD9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FB14D4" w:rsidRPr="00E340BD">
              <w:rPr>
                <w:rFonts w:ascii="Times New Roman" w:eastAsia="標楷體" w:hAnsi="Times New Roman" w:cs="Times New Roman"/>
                <w:sz w:val="30"/>
                <w:szCs w:val="30"/>
              </w:rPr>
              <w:t>1949</w:t>
            </w:r>
            <w:r w:rsidR="00FB14D4" w:rsidRPr="00E340BD">
              <w:rPr>
                <w:rFonts w:ascii="Times New Roman" w:eastAsia="標楷體" w:hAnsi="Times New Roman" w:cs="Times New Roman"/>
                <w:sz w:val="30"/>
                <w:szCs w:val="30"/>
              </w:rPr>
              <w:t>開國大典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FB14D4">
              <w:rPr>
                <w:sz w:val="30"/>
                <w:szCs w:val="30"/>
              </w:rPr>
              <w:t>24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3F4EED9B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02" w:type="dxa"/>
            <w:vAlign w:val="center"/>
          </w:tcPr>
          <w:p w14:paraId="5B5E5018" w14:textId="46AC6A03" w:rsidR="00B26EEA" w:rsidRDefault="00B26EEA" w:rsidP="00D32715">
            <w:pPr>
              <w:pStyle w:val="02"/>
              <w:jc w:val="center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18744B" w14:textId="454A5876" w:rsidR="00C6196E" w:rsidRPr="00240643" w:rsidRDefault="00C6196E" w:rsidP="00240643">
      <w:pPr>
        <w:pStyle w:val="00"/>
        <w:ind w:rightChars="0" w:right="-1"/>
        <w:rPr>
          <w:u w:val="single"/>
        </w:rPr>
      </w:pPr>
      <w:r>
        <w:rPr>
          <w:rFonts w:hint="eastAsia"/>
        </w:rPr>
        <w:t>把</w:t>
      </w:r>
      <w:r w:rsidR="00240643" w:rsidRPr="00240643">
        <w:rPr>
          <w:rFonts w:hint="eastAsia"/>
        </w:rPr>
        <w:t>以下事件</w:t>
      </w:r>
      <w:r>
        <w:rPr>
          <w:rFonts w:hint="eastAsia"/>
        </w:rPr>
        <w:t>按</w:t>
      </w:r>
      <w:r w:rsidR="00240643">
        <w:rPr>
          <w:rFonts w:hint="eastAsia"/>
        </w:rPr>
        <w:t>發生的</w:t>
      </w:r>
      <w:r>
        <w:rPr>
          <w:rFonts w:hint="eastAsia"/>
        </w:rPr>
        <w:t>先後次序排列。</w:t>
      </w:r>
    </w:p>
    <w:tbl>
      <w:tblPr>
        <w:tblStyle w:val="a5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7"/>
        <w:gridCol w:w="1678"/>
        <w:gridCol w:w="1677"/>
        <w:gridCol w:w="173"/>
        <w:gridCol w:w="1505"/>
        <w:gridCol w:w="1677"/>
        <w:gridCol w:w="1678"/>
      </w:tblGrid>
      <w:tr w:rsidR="00A444C1" w:rsidRPr="00E71B98" w14:paraId="304D70E3" w14:textId="77777777" w:rsidTr="005E211E">
        <w:trPr>
          <w:trHeight w:val="3138"/>
        </w:trPr>
        <w:tc>
          <w:tcPr>
            <w:tcW w:w="5205" w:type="dxa"/>
            <w:gridSpan w:val="4"/>
          </w:tcPr>
          <w:p w14:paraId="723228A6" w14:textId="7BB48B08" w:rsidR="00C6196E" w:rsidRPr="00E71B98" w:rsidRDefault="008421BC" w:rsidP="00107726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28"/>
                <w:szCs w:val="28"/>
              </w:rPr>
            </w:pPr>
            <w:r w:rsidRPr="00E71B98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>國</w:t>
            </w:r>
            <w:r w:rsidR="00BC40B5" w:rsidRPr="00846527">
              <w:rPr>
                <w:rFonts w:ascii="標楷體" w:eastAsia="標楷體" w:hAnsi="標楷體" w:hint="eastAsia"/>
                <w:sz w:val="10"/>
                <w:szCs w:val="10"/>
              </w:rPr>
              <w:t xml:space="preserve"> </w:t>
            </w:r>
            <w:r w:rsidRPr="00E71B98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>共</w:t>
            </w:r>
            <w:r w:rsidRPr="00E71B98">
              <w:rPr>
                <w:rFonts w:ascii="標楷體" w:eastAsia="標楷體" w:hAnsi="標楷體" w:hint="eastAsia"/>
                <w:sz w:val="28"/>
                <w:szCs w:val="28"/>
              </w:rPr>
              <w:t>內戰大局已定，</w:t>
            </w:r>
            <w:r w:rsidR="00D10402" w:rsidRPr="00E71B98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>中國共產黨</w:t>
            </w:r>
            <w:r w:rsidR="00D10402" w:rsidRPr="00E71B98">
              <w:rPr>
                <w:rFonts w:ascii="標楷體" w:eastAsia="標楷體" w:hAnsi="標楷體" w:hint="eastAsia"/>
                <w:sz w:val="28"/>
                <w:szCs w:val="28"/>
              </w:rPr>
              <w:t>開始籌組新政府</w:t>
            </w:r>
            <w:r w:rsidR="00C6196E" w:rsidRPr="00E71B98">
              <w:rPr>
                <w:rFonts w:ascii="標楷體" w:eastAsia="標楷體" w:hAnsi="標楷體" w:hint="eastAsia"/>
                <w:sz w:val="28"/>
                <w:szCs w:val="28"/>
              </w:rPr>
              <w:t>。</w:t>
            </w:r>
          </w:p>
          <w:p w14:paraId="094E6C7B" w14:textId="3E1B6FDA" w:rsidR="00C6196E" w:rsidRPr="00E71B98" w:rsidRDefault="007F2A15" w:rsidP="00107726">
            <w:pPr>
              <w:autoSpaceDE w:val="0"/>
              <w:autoSpaceDN w:val="0"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71B98">
              <w:rPr>
                <w:rFonts w:ascii="標楷體" w:eastAsia="標楷體" w:hAnsi="標楷體"/>
                <w:noProof/>
                <w:sz w:val="28"/>
                <w:szCs w:val="28"/>
              </w:rPr>
              <w:drawing>
                <wp:inline distT="0" distB="0" distL="0" distR="0" wp14:anchorId="3D9ECBAC" wp14:editId="7C36DA88">
                  <wp:extent cx="2677363" cy="1506016"/>
                  <wp:effectExtent l="0" t="0" r="8890" b="0"/>
                  <wp:docPr id="4" name="圖片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0859D3-1A0F-4E79-942B-DCEBCF663A8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>
                            <a:extLst>
                              <a:ext uri="{FF2B5EF4-FFF2-40B4-BE49-F238E27FC236}">
                                <a16:creationId xmlns:a16="http://schemas.microsoft.com/office/drawing/2014/main" id="{F70859D3-1A0F-4E79-942B-DCEBCF663A8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l="26370" t="23387" r="27178" b="28374"/>
                          <a:stretch/>
                        </pic:blipFill>
                        <pic:spPr>
                          <a:xfrm>
                            <a:off x="0" y="0"/>
                            <a:ext cx="2697956" cy="15175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60" w:type="dxa"/>
            <w:gridSpan w:val="3"/>
          </w:tcPr>
          <w:p w14:paraId="20A46E0C" w14:textId="26366E54" w:rsidR="00C6196E" w:rsidRPr="00E71B98" w:rsidRDefault="00C6196E" w:rsidP="00E2408C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398" w:hangingChars="142" w:hanging="398"/>
              <w:contextualSpacing/>
              <w:rPr>
                <w:rFonts w:ascii="Calibri" w:eastAsia="標楷體" w:hAnsi="Calibri" w:cs="Calibri"/>
                <w:sz w:val="28"/>
                <w:szCs w:val="28"/>
              </w:rPr>
            </w:pPr>
            <w:r w:rsidRPr="00E71B98">
              <w:rPr>
                <w:rFonts w:ascii="Calibri" w:eastAsia="標楷體" w:hAnsi="Calibri" w:cs="Calibri" w:hint="eastAsia"/>
                <w:sz w:val="28"/>
                <w:szCs w:val="28"/>
              </w:rPr>
              <w:t>B.</w:t>
            </w:r>
            <w:r w:rsidRPr="00E71B98">
              <w:rPr>
                <w:rFonts w:ascii="Calibri" w:eastAsia="標楷體" w:hAnsi="Calibri" w:cs="Calibri"/>
                <w:sz w:val="28"/>
                <w:szCs w:val="28"/>
              </w:rPr>
              <w:t xml:space="preserve"> </w:t>
            </w:r>
            <w:r w:rsidR="00777AA2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蘇聯</w:t>
            </w:r>
            <w:r w:rsidR="00777AA2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、</w:t>
            </w:r>
            <w:r w:rsidR="00777AA2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英國</w:t>
            </w:r>
            <w:r w:rsidR="00777AA2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等</w:t>
            </w:r>
            <w:r w:rsidR="008421BC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國家</w:t>
            </w:r>
            <w:r w:rsidR="00777AA2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相繼承認</w:t>
            </w:r>
            <w:r w:rsidR="00777AA2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中</w:t>
            </w:r>
            <w:r w:rsidR="000D50AB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華人民共和國</w:t>
            </w:r>
            <w:r w:rsidR="00777AA2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。</w:t>
            </w:r>
          </w:p>
          <w:p w14:paraId="5F1E8126" w14:textId="3DEA3B56" w:rsidR="00C6196E" w:rsidRPr="00E71B98" w:rsidRDefault="001C1765" w:rsidP="00107726">
            <w:pPr>
              <w:autoSpaceDE w:val="0"/>
              <w:autoSpaceDN w:val="0"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71B98">
              <w:rPr>
                <w:rFonts w:ascii="標楷體" w:eastAsia="標楷體" w:hAnsi="標楷體"/>
                <w:noProof/>
                <w:sz w:val="28"/>
                <w:szCs w:val="28"/>
              </w:rPr>
              <w:drawing>
                <wp:inline distT="0" distB="0" distL="0" distR="0" wp14:anchorId="5DF3287C" wp14:editId="055758D6">
                  <wp:extent cx="2648077" cy="1453457"/>
                  <wp:effectExtent l="0" t="0" r="0" b="0"/>
                  <wp:docPr id="28" name="圖片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E22CFEF-1819-4896-AD87-DF3A34BB75F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圖片 5">
                            <a:extLst>
                              <a:ext uri="{FF2B5EF4-FFF2-40B4-BE49-F238E27FC236}">
                                <a16:creationId xmlns:a16="http://schemas.microsoft.com/office/drawing/2014/main" id="{AE22CFEF-1819-4896-AD87-DF3A34BB75F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/>
                          <a:srcRect l="28064" t="23982" r="29033" b="32544"/>
                          <a:stretch/>
                        </pic:blipFill>
                        <pic:spPr>
                          <a:xfrm>
                            <a:off x="0" y="0"/>
                            <a:ext cx="2673802" cy="14675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44C1" w:rsidRPr="00E71B98" w14:paraId="0EF5C178" w14:textId="77777777" w:rsidTr="005E211E">
        <w:trPr>
          <w:trHeight w:val="3227"/>
        </w:trPr>
        <w:tc>
          <w:tcPr>
            <w:tcW w:w="5205" w:type="dxa"/>
            <w:gridSpan w:val="4"/>
          </w:tcPr>
          <w:p w14:paraId="25F08564" w14:textId="676781F0" w:rsidR="00C6196E" w:rsidRPr="00E71B98" w:rsidRDefault="00C6196E" w:rsidP="00125C65">
            <w:pPr>
              <w:autoSpaceDE w:val="0"/>
              <w:autoSpaceDN w:val="0"/>
              <w:adjustRightInd w:val="0"/>
              <w:snapToGrid w:val="0"/>
              <w:spacing w:beforeLines="50" w:before="180" w:after="0" w:line="240" w:lineRule="auto"/>
              <w:ind w:left="294" w:hangingChars="105" w:hanging="294"/>
              <w:contextualSpacing/>
              <w:rPr>
                <w:rFonts w:ascii="Calibri" w:eastAsia="標楷體" w:hAnsi="Calibri" w:cs="Calibri"/>
                <w:sz w:val="28"/>
                <w:szCs w:val="28"/>
              </w:rPr>
            </w:pPr>
            <w:r w:rsidRPr="00E71B98">
              <w:rPr>
                <w:rFonts w:ascii="Calibri" w:eastAsia="標楷體" w:hAnsi="Calibri" w:cs="Calibri" w:hint="eastAsia"/>
                <w:sz w:val="28"/>
                <w:szCs w:val="28"/>
              </w:rPr>
              <w:t>C.</w:t>
            </w:r>
            <w:r w:rsidRPr="00E71B98">
              <w:rPr>
                <w:rFonts w:ascii="Calibri" w:eastAsia="標楷體" w:hAnsi="Calibri" w:cs="Calibri"/>
                <w:sz w:val="28"/>
                <w:szCs w:val="28"/>
              </w:rPr>
              <w:t xml:space="preserve"> </w:t>
            </w:r>
            <w:r w:rsidR="00D10402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1</w:t>
            </w:r>
            <w:r w:rsidR="00D10402" w:rsidRPr="00E71B98">
              <w:rPr>
                <w:rFonts w:ascii="Calibri" w:eastAsia="標楷體" w:hAnsi="Calibri" w:cs="Calibri"/>
                <w:sz w:val="28"/>
                <w:szCs w:val="28"/>
              </w:rPr>
              <w:t>949</w:t>
            </w:r>
            <w:r w:rsidR="00D10402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年，</w:t>
            </w:r>
            <w:r w:rsidR="00D10402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毛澤東</w:t>
            </w:r>
            <w:r w:rsidR="008421BC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在</w:t>
            </w:r>
            <w:r w:rsidR="008421BC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天安門</w:t>
            </w:r>
            <w:r w:rsidR="008421BC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城樓上</w:t>
            </w:r>
            <w:r w:rsidR="00D10402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宣</w:t>
            </w:r>
            <w:r w:rsidR="006739C4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布</w:t>
            </w:r>
            <w:r w:rsidR="00D10402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中華人民共和</w:t>
            </w:r>
            <w:r w:rsidR="008421BC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國</w:t>
            </w:r>
            <w:r w:rsidR="00D10402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成立。</w:t>
            </w:r>
          </w:p>
          <w:p w14:paraId="173A0766" w14:textId="2069128E" w:rsidR="00C6196E" w:rsidRPr="00E71B98" w:rsidRDefault="007F2A15" w:rsidP="00107726">
            <w:pPr>
              <w:autoSpaceDE w:val="0"/>
              <w:autoSpaceDN w:val="0"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71B98">
              <w:rPr>
                <w:rFonts w:ascii="標楷體" w:eastAsia="標楷體" w:hAnsi="標楷體"/>
                <w:noProof/>
                <w:sz w:val="28"/>
                <w:szCs w:val="28"/>
              </w:rPr>
              <w:drawing>
                <wp:inline distT="0" distB="0" distL="0" distR="0" wp14:anchorId="79F99EFC" wp14:editId="019831B2">
                  <wp:extent cx="2713939" cy="1483744"/>
                  <wp:effectExtent l="0" t="0" r="0" b="2540"/>
                  <wp:docPr id="5" name="圖片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499F69D-EF0D-48C4-AFFB-74049CCC10B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圖片 4">
                            <a:extLst>
                              <a:ext uri="{FF2B5EF4-FFF2-40B4-BE49-F238E27FC236}">
                                <a16:creationId xmlns:a16="http://schemas.microsoft.com/office/drawing/2014/main" id="{6499F69D-EF0D-48C4-AFFB-74049CCC10B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/>
                          <a:srcRect l="26129" t="23239" r="27258" b="29714"/>
                          <a:stretch/>
                        </pic:blipFill>
                        <pic:spPr>
                          <a:xfrm>
                            <a:off x="0" y="0"/>
                            <a:ext cx="2738981" cy="1497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60" w:type="dxa"/>
            <w:gridSpan w:val="3"/>
          </w:tcPr>
          <w:p w14:paraId="283AA521" w14:textId="6F1650A7" w:rsidR="00C6196E" w:rsidRPr="00E71B98" w:rsidRDefault="00C6196E" w:rsidP="008421BC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434" w:hangingChars="155" w:hanging="434"/>
              <w:contextualSpacing/>
              <w:rPr>
                <w:rFonts w:ascii="Calibri" w:eastAsia="標楷體" w:hAnsi="Calibri" w:cs="Calibri"/>
                <w:sz w:val="28"/>
                <w:szCs w:val="28"/>
              </w:rPr>
            </w:pPr>
            <w:r w:rsidRPr="00E71B98">
              <w:rPr>
                <w:rFonts w:ascii="Calibri" w:eastAsia="標楷體" w:hAnsi="Calibri" w:cs="Calibri" w:hint="eastAsia"/>
                <w:sz w:val="28"/>
                <w:szCs w:val="28"/>
              </w:rPr>
              <w:t>D.</w:t>
            </w:r>
            <w:r w:rsidRPr="00E71B98">
              <w:rPr>
                <w:rFonts w:ascii="Calibri" w:eastAsia="標楷體" w:hAnsi="Calibri" w:cs="Calibri"/>
                <w:sz w:val="28"/>
                <w:szCs w:val="28"/>
              </w:rPr>
              <w:t xml:space="preserve"> </w:t>
            </w:r>
            <w:r w:rsidR="00E86C4B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中國共產黨</w:t>
            </w:r>
            <w:r w:rsidR="00E86C4B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和</w:t>
            </w:r>
            <w:r w:rsidR="000C44CE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中國</w:t>
            </w:r>
            <w:r w:rsidR="00E86C4B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國民黨</w:t>
            </w:r>
            <w:r w:rsidR="00E86C4B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爆發戰爭</w:t>
            </w:r>
            <w:r w:rsidRPr="00E71B98">
              <w:rPr>
                <w:rFonts w:ascii="Calibri" w:eastAsia="標楷體" w:hAnsi="Calibri" w:cs="Calibri" w:hint="eastAsia"/>
                <w:sz w:val="28"/>
                <w:szCs w:val="28"/>
              </w:rPr>
              <w:t>。</w:t>
            </w:r>
          </w:p>
          <w:p w14:paraId="6CDDAAFE" w14:textId="24A61EC5" w:rsidR="00C6196E" w:rsidRPr="00E71B98" w:rsidRDefault="001E10DF" w:rsidP="00107726">
            <w:pPr>
              <w:autoSpaceDE w:val="0"/>
              <w:autoSpaceDN w:val="0"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Calibri" w:eastAsia="標楷體" w:hAnsi="Calibri" w:cs="Calibri"/>
                <w:sz w:val="28"/>
                <w:szCs w:val="28"/>
              </w:rPr>
            </w:pPr>
            <w:r w:rsidRPr="00E71B98">
              <w:rPr>
                <w:rFonts w:ascii="Calibri" w:eastAsia="標楷體" w:hAnsi="Calibri" w:cs="Calibri"/>
                <w:noProof/>
                <w:sz w:val="28"/>
                <w:szCs w:val="28"/>
              </w:rPr>
              <w:drawing>
                <wp:inline distT="0" distB="0" distL="0" distR="0" wp14:anchorId="13F72A6F" wp14:editId="661D0B6A">
                  <wp:extent cx="2574950" cy="1453382"/>
                  <wp:effectExtent l="0" t="0" r="0" b="0"/>
                  <wp:docPr id="24" name="圖片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0B7D18B-C108-4ECA-83AB-3FCFE9552FF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>
                            <a:extLst>
                              <a:ext uri="{FF2B5EF4-FFF2-40B4-BE49-F238E27FC236}">
                                <a16:creationId xmlns:a16="http://schemas.microsoft.com/office/drawing/2014/main" id="{B0B7D18B-C108-4ECA-83AB-3FCFE9552FF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/>
                          <a:srcRect l="26532" t="23089" r="35174" b="37008"/>
                          <a:stretch/>
                        </pic:blipFill>
                        <pic:spPr bwMode="auto">
                          <a:xfrm>
                            <a:off x="0" y="0"/>
                            <a:ext cx="2625980" cy="14821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44C1" w:rsidRPr="00E71B98" w14:paraId="13C01431" w14:textId="77777777" w:rsidTr="005E211E">
        <w:trPr>
          <w:trHeight w:val="2812"/>
        </w:trPr>
        <w:tc>
          <w:tcPr>
            <w:tcW w:w="5205" w:type="dxa"/>
            <w:gridSpan w:val="4"/>
            <w:tcBorders>
              <w:bottom w:val="single" w:sz="4" w:space="0" w:color="auto"/>
            </w:tcBorders>
          </w:tcPr>
          <w:p w14:paraId="050BE15A" w14:textId="63DB9E5C" w:rsidR="00C6196E" w:rsidRPr="00E71B98" w:rsidRDefault="00C6196E" w:rsidP="00D00088">
            <w:pPr>
              <w:autoSpaceDE w:val="0"/>
              <w:autoSpaceDN w:val="0"/>
              <w:adjustRightInd w:val="0"/>
              <w:snapToGrid w:val="0"/>
              <w:spacing w:beforeLines="50" w:before="180" w:after="0" w:line="240" w:lineRule="auto"/>
              <w:contextualSpacing/>
              <w:rPr>
                <w:rFonts w:ascii="Calibri" w:eastAsia="標楷體" w:hAnsi="Calibri" w:cs="Calibri"/>
                <w:sz w:val="28"/>
                <w:szCs w:val="28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E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3F471A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中國共產黨</w:t>
            </w:r>
            <w:r w:rsidR="0015753D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的</w:t>
            </w:r>
            <w:r w:rsidR="008421BC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解放軍</w:t>
            </w:r>
            <w:r w:rsidR="0015753D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進駐多個地方</w:t>
            </w:r>
            <w:r w:rsidR="003F471A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。</w:t>
            </w:r>
          </w:p>
          <w:p w14:paraId="33D0FB7C" w14:textId="30E2BC7B" w:rsidR="00C6196E" w:rsidRPr="001C462A" w:rsidRDefault="007F2A15" w:rsidP="00107726">
            <w:pPr>
              <w:autoSpaceDE w:val="0"/>
              <w:autoSpaceDN w:val="0"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Calibri" w:eastAsia="標楷體" w:hAnsi="Calibri" w:cs="Calibri"/>
                <w:sz w:val="30"/>
                <w:szCs w:val="30"/>
              </w:rPr>
            </w:pPr>
            <w:r w:rsidRPr="007F2A15">
              <w:rPr>
                <w:rFonts w:ascii="Calibri" w:eastAsia="標楷體" w:hAnsi="Calibri" w:cs="Calibri"/>
                <w:noProof/>
                <w:sz w:val="30"/>
                <w:szCs w:val="30"/>
              </w:rPr>
              <w:drawing>
                <wp:inline distT="0" distB="0" distL="0" distR="0" wp14:anchorId="056590A1" wp14:editId="4E02A22F">
                  <wp:extent cx="2713939" cy="1515319"/>
                  <wp:effectExtent l="0" t="0" r="0" b="8890"/>
                  <wp:docPr id="27" name="圖片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FBC64E9-61D7-4FE3-884D-C8D2EE97783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圖片 2">
                            <a:extLst>
                              <a:ext uri="{FF2B5EF4-FFF2-40B4-BE49-F238E27FC236}">
                                <a16:creationId xmlns:a16="http://schemas.microsoft.com/office/drawing/2014/main" id="{EFBC64E9-61D7-4FE3-884D-C8D2EE97783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/>
                          <a:srcRect l="28226" t="24727" r="28306" b="30466"/>
                          <a:stretch/>
                        </pic:blipFill>
                        <pic:spPr bwMode="auto">
                          <a:xfrm>
                            <a:off x="0" y="0"/>
                            <a:ext cx="2741019" cy="153043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60" w:type="dxa"/>
            <w:gridSpan w:val="3"/>
            <w:tcBorders>
              <w:bottom w:val="single" w:sz="4" w:space="0" w:color="auto"/>
            </w:tcBorders>
          </w:tcPr>
          <w:p w14:paraId="734C89F4" w14:textId="6A283ACA" w:rsidR="00C6196E" w:rsidRPr="00E71B98" w:rsidRDefault="00C6196E" w:rsidP="00107726">
            <w:pPr>
              <w:autoSpaceDE w:val="0"/>
              <w:autoSpaceDN w:val="0"/>
              <w:adjustRightInd w:val="0"/>
              <w:snapToGrid w:val="0"/>
              <w:spacing w:after="0" w:line="240" w:lineRule="auto"/>
              <w:contextualSpacing/>
              <w:rPr>
                <w:rFonts w:ascii="Calibri" w:eastAsia="標楷體" w:hAnsi="Calibri" w:cs="Calibri"/>
                <w:sz w:val="28"/>
                <w:szCs w:val="28"/>
              </w:rPr>
            </w:pPr>
            <w:r w:rsidRPr="00E71B98">
              <w:rPr>
                <w:rFonts w:ascii="Calibri" w:eastAsia="標楷體" w:hAnsi="Calibri" w:cs="Calibri" w:hint="eastAsia"/>
                <w:sz w:val="28"/>
                <w:szCs w:val="28"/>
              </w:rPr>
              <w:t>F.</w:t>
            </w:r>
            <w:r w:rsidRPr="00E71B98">
              <w:rPr>
                <w:rFonts w:ascii="Calibri" w:eastAsia="標楷體" w:hAnsi="Calibri" w:cs="Calibri"/>
                <w:sz w:val="28"/>
                <w:szCs w:val="28"/>
              </w:rPr>
              <w:t xml:space="preserve"> </w:t>
            </w:r>
            <w:r w:rsidR="005E211E" w:rsidRPr="005E211E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中國</w:t>
            </w:r>
            <w:r w:rsidR="003F471A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國民黨</w:t>
            </w:r>
            <w:r w:rsidR="003F471A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軍隊</w:t>
            </w:r>
            <w:r w:rsidR="00D10402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退</w:t>
            </w:r>
            <w:r w:rsidR="001D1B05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守</w:t>
            </w:r>
            <w:r w:rsidR="00D10402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到西南等地</w:t>
            </w:r>
            <w:r w:rsidRPr="00E71B98">
              <w:rPr>
                <w:rFonts w:ascii="Calibri" w:eastAsia="標楷體" w:hAnsi="Calibri" w:cs="Calibri" w:hint="eastAsia"/>
                <w:sz w:val="28"/>
                <w:szCs w:val="28"/>
              </w:rPr>
              <w:t>。</w:t>
            </w:r>
          </w:p>
          <w:p w14:paraId="5A554189" w14:textId="740A927F" w:rsidR="00C6196E" w:rsidRPr="00E71B98" w:rsidRDefault="001C1765" w:rsidP="00107726">
            <w:pPr>
              <w:autoSpaceDE w:val="0"/>
              <w:autoSpaceDN w:val="0"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Calibri" w:eastAsia="標楷體" w:hAnsi="Calibri" w:cs="Calibri"/>
                <w:sz w:val="28"/>
                <w:szCs w:val="28"/>
              </w:rPr>
            </w:pPr>
            <w:r w:rsidRPr="00E71B98">
              <w:rPr>
                <w:rFonts w:ascii="Calibri" w:eastAsia="標楷體" w:hAnsi="Calibri" w:cs="Calibri"/>
                <w:noProof/>
                <w:sz w:val="28"/>
                <w:szCs w:val="28"/>
              </w:rPr>
              <w:drawing>
                <wp:inline distT="0" distB="0" distL="0" distR="0" wp14:anchorId="54A2F604" wp14:editId="7B5A50D9">
                  <wp:extent cx="2654780" cy="1529741"/>
                  <wp:effectExtent l="0" t="0" r="0" b="0"/>
                  <wp:docPr id="29" name="圖片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081A9DB-D07C-4B45-A708-F10C75A5AE7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圖片 6">
                            <a:extLst>
                              <a:ext uri="{FF2B5EF4-FFF2-40B4-BE49-F238E27FC236}">
                                <a16:creationId xmlns:a16="http://schemas.microsoft.com/office/drawing/2014/main" id="{A081A9DB-D07C-4B45-A708-F10C75A5AE7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/>
                          <a:srcRect l="26532" t="24280" r="30642" b="30161"/>
                          <a:stretch/>
                        </pic:blipFill>
                        <pic:spPr bwMode="auto">
                          <a:xfrm>
                            <a:off x="0" y="0"/>
                            <a:ext cx="2684600" cy="15469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  <w:tr w:rsidR="00A444C1" w14:paraId="73E4BE0E" w14:textId="77777777" w:rsidTr="00FB09EF">
        <w:trPr>
          <w:trHeight w:val="695"/>
        </w:trPr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35319" w14:textId="50308AF9" w:rsidR="00C6196E" w:rsidRPr="00E340BD" w:rsidRDefault="00C6196E" w:rsidP="00E340BD">
            <w:pPr>
              <w:jc w:val="center"/>
              <w:rPr>
                <w:rFonts w:ascii="Source Han Sans SC Light" w:hAnsi="Source Han Sans SC Light"/>
                <w:color w:val="FF0000"/>
                <w:sz w:val="32"/>
                <w:szCs w:val="32"/>
              </w:rPr>
            </w:pP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7C1DF" w14:textId="71503FB5" w:rsidR="00C6196E" w:rsidRPr="00E340BD" w:rsidRDefault="000117FA" w:rsidP="00E340BD">
            <w:pPr>
              <w:jc w:val="center"/>
              <w:rPr>
                <w:rFonts w:ascii="Source Han Sans SC Light" w:hAnsi="Source Han Sans SC Light"/>
                <w:color w:val="FF0000"/>
                <w:sz w:val="32"/>
                <w:szCs w:val="32"/>
              </w:rPr>
            </w:pPr>
            <w:r w:rsidRPr="00E340BD">
              <w:rPr>
                <w:rFonts w:ascii="Source Han Sans SC Light" w:hAnsi="Source Han Sans SC Light"/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4D3AD5D2" wp14:editId="5D657775">
                      <wp:simplePos x="0" y="0"/>
                      <wp:positionH relativeFrom="column">
                        <wp:posOffset>-149225</wp:posOffset>
                      </wp:positionH>
                      <wp:positionV relativeFrom="paragraph">
                        <wp:posOffset>99695</wp:posOffset>
                      </wp:positionV>
                      <wp:extent cx="257175" cy="266700"/>
                      <wp:effectExtent l="0" t="19050" r="47625" b="38100"/>
                      <wp:wrapNone/>
                      <wp:docPr id="16" name="箭號: 向右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2667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40ACEA0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箭號: 向右 16" o:spid="_x0000_s1026" type="#_x0000_t13" style="position:absolute;margin-left:-11.75pt;margin-top:7.85pt;width:20.25pt;height:21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" adj="10800" fillcolor="#4472c4 [3204]" strokecolor="#1f3763 [1604]" strokeweight="1pt"/>
                  </w:pict>
                </mc:Fallback>
              </mc:AlternateContent>
            </w:r>
          </w:p>
        </w:tc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54F0C" w14:textId="2EA8E702" w:rsidR="00C6196E" w:rsidRPr="00E340BD" w:rsidRDefault="000117FA" w:rsidP="00E340BD">
            <w:pPr>
              <w:jc w:val="center"/>
              <w:rPr>
                <w:rFonts w:ascii="Source Han Sans SC Light" w:hAnsi="Source Han Sans SC Light"/>
                <w:color w:val="FF0000"/>
                <w:sz w:val="32"/>
                <w:szCs w:val="32"/>
              </w:rPr>
            </w:pPr>
            <w:r w:rsidRPr="00E340BD">
              <w:rPr>
                <w:rFonts w:ascii="Source Han Sans SC Light" w:hAnsi="Source Han Sans SC Light"/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0E4ACDD3" wp14:editId="2CFA8E6A">
                      <wp:simplePos x="0" y="0"/>
                      <wp:positionH relativeFrom="column">
                        <wp:posOffset>-170180</wp:posOffset>
                      </wp:positionH>
                      <wp:positionV relativeFrom="paragraph">
                        <wp:posOffset>115570</wp:posOffset>
                      </wp:positionV>
                      <wp:extent cx="257175" cy="266700"/>
                      <wp:effectExtent l="0" t="19050" r="47625" b="38100"/>
                      <wp:wrapNone/>
                      <wp:docPr id="17" name="箭號: 向右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2667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97171A" id="箭號: 向右 17" o:spid="_x0000_s1026" type="#_x0000_t13" style="position:absolute;margin-left:-13.4pt;margin-top:9.1pt;width:20.25pt;height:21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" adj="10800" fillcolor="#4472c4 [3204]" strokecolor="#1f3763 [1604]" strokeweight="1pt"/>
                  </w:pict>
                </mc:Fallback>
              </mc:AlternateContent>
            </w:r>
          </w:p>
        </w:tc>
        <w:tc>
          <w:tcPr>
            <w:tcW w:w="1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63A54" w14:textId="20B31311" w:rsidR="00C6196E" w:rsidRPr="00E340BD" w:rsidRDefault="000117FA" w:rsidP="00E340BD">
            <w:pPr>
              <w:jc w:val="center"/>
              <w:rPr>
                <w:rFonts w:ascii="Source Han Sans SC Light" w:hAnsi="Source Han Sans SC Light"/>
                <w:color w:val="FF0000"/>
                <w:sz w:val="32"/>
                <w:szCs w:val="32"/>
              </w:rPr>
            </w:pPr>
            <w:r w:rsidRPr="00E340BD">
              <w:rPr>
                <w:rFonts w:ascii="Source Han Sans SC Light" w:hAnsi="Source Han Sans SC Light"/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78048" behindDoc="0" locked="0" layoutInCell="1" allowOverlap="1" wp14:anchorId="739C6075" wp14:editId="707CF27B">
                      <wp:simplePos x="0" y="0"/>
                      <wp:positionH relativeFrom="column">
                        <wp:posOffset>-156210</wp:posOffset>
                      </wp:positionH>
                      <wp:positionV relativeFrom="paragraph">
                        <wp:posOffset>116205</wp:posOffset>
                      </wp:positionV>
                      <wp:extent cx="257175" cy="266700"/>
                      <wp:effectExtent l="0" t="19050" r="47625" b="38100"/>
                      <wp:wrapNone/>
                      <wp:docPr id="19" name="箭號: 向右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2667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D24F1D" id="箭號: 向右 19" o:spid="_x0000_s1026" type="#_x0000_t13" style="position:absolute;margin-left:-12.3pt;margin-top:9.15pt;width:20.25pt;height:21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" adj="10800" fillcolor="#4472c4 [3204]" strokecolor="#1f3763 [1604]" strokeweight="1pt"/>
                  </w:pict>
                </mc:Fallback>
              </mc:AlternateContent>
            </w:r>
          </w:p>
        </w:tc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8807B" w14:textId="10EF36C4" w:rsidR="00C6196E" w:rsidRPr="00E340BD" w:rsidRDefault="000117FA" w:rsidP="00E340BD">
            <w:pPr>
              <w:jc w:val="center"/>
              <w:rPr>
                <w:rFonts w:ascii="Source Han Sans SC Light" w:hAnsi="Source Han Sans SC Light"/>
                <w:color w:val="FF0000"/>
                <w:sz w:val="32"/>
                <w:szCs w:val="32"/>
              </w:rPr>
            </w:pPr>
            <w:r w:rsidRPr="00E340BD">
              <w:rPr>
                <w:rFonts w:ascii="Source Han Sans SC Light" w:hAnsi="Source Han Sans SC Light"/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57054ED7" wp14:editId="29B278FF">
                      <wp:simplePos x="0" y="0"/>
                      <wp:positionH relativeFrom="column">
                        <wp:posOffset>-166370</wp:posOffset>
                      </wp:positionH>
                      <wp:positionV relativeFrom="paragraph">
                        <wp:posOffset>113665</wp:posOffset>
                      </wp:positionV>
                      <wp:extent cx="257175" cy="266700"/>
                      <wp:effectExtent l="0" t="19050" r="47625" b="38100"/>
                      <wp:wrapNone/>
                      <wp:docPr id="20" name="箭號: 向右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2667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2D8B24" id="箭號: 向右 20" o:spid="_x0000_s1026" type="#_x0000_t13" style="position:absolute;margin-left:-13.1pt;margin-top:8.95pt;width:20.25pt;height:21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" adj="10800" fillcolor="#4472c4 [3204]" strokecolor="#1f3763 [1604]" strokeweight="1pt"/>
                  </w:pict>
                </mc:Fallback>
              </mc:AlternateConten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5D1F7" w14:textId="4414AA89" w:rsidR="00C6196E" w:rsidRPr="00E340BD" w:rsidRDefault="00AE55DF" w:rsidP="00E340BD">
            <w:pPr>
              <w:jc w:val="center"/>
              <w:rPr>
                <w:rFonts w:ascii="Source Han Sans SC Light" w:hAnsi="Source Han Sans SC Light"/>
                <w:color w:val="FF0000"/>
                <w:sz w:val="32"/>
                <w:szCs w:val="32"/>
              </w:rPr>
            </w:pPr>
            <w:r w:rsidRPr="00E340BD">
              <w:rPr>
                <w:rFonts w:ascii="Source Han Sans SC Light" w:hAnsi="Source Han Sans SC Light"/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80096" behindDoc="0" locked="0" layoutInCell="1" allowOverlap="1" wp14:anchorId="1D5783C0" wp14:editId="17365871">
                      <wp:simplePos x="0" y="0"/>
                      <wp:positionH relativeFrom="column">
                        <wp:posOffset>-151765</wp:posOffset>
                      </wp:positionH>
                      <wp:positionV relativeFrom="paragraph">
                        <wp:posOffset>109855</wp:posOffset>
                      </wp:positionV>
                      <wp:extent cx="257175" cy="266700"/>
                      <wp:effectExtent l="0" t="19050" r="47625" b="38100"/>
                      <wp:wrapNone/>
                      <wp:docPr id="6" name="箭號: 向右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2667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E325D5" id="箭號: 向右 6" o:spid="_x0000_s1026" type="#_x0000_t13" style="position:absolute;margin-left:-11.95pt;margin-top:8.65pt;width:20.25pt;height:21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" adj="10800" fillcolor="#4472c4 [3204]" strokecolor="#1f3763 [1604]" strokeweight="1pt"/>
                  </w:pict>
                </mc:Fallback>
              </mc:AlternateContent>
            </w:r>
          </w:p>
        </w:tc>
      </w:tr>
    </w:tbl>
    <w:p w14:paraId="1F85AC3C" w14:textId="77777777" w:rsidR="00AA11AA" w:rsidRPr="00AA11AA" w:rsidRDefault="00AA11AA" w:rsidP="00EC4221">
      <w:pPr>
        <w:snapToGrid w:val="0"/>
        <w:spacing w:after="80" w:line="240" w:lineRule="atLeast"/>
        <w:rPr>
          <w:rFonts w:ascii="YouYuan" w:hAnsi="Source Han Sans SC Normal"/>
          <w:b/>
          <w:bCs/>
          <w:color w:val="000000" w:themeColor="text1"/>
          <w:spacing w:val="30"/>
          <w:kern w:val="24"/>
          <w:sz w:val="4"/>
          <w:szCs w:val="4"/>
          <w14:glow w14:rad="228600">
            <w14:schemeClr w14:val="accent2">
              <w14:alpha w14:val="60000"/>
              <w14:satMod w14:val="175000"/>
            </w14:schemeClr>
          </w14:glow>
        </w:rPr>
      </w:pPr>
    </w:p>
    <w:p w14:paraId="4FC0C2EA" w14:textId="445E17E2" w:rsidR="009D18D1" w:rsidRPr="009D18D1" w:rsidRDefault="00D24F92" w:rsidP="00BF6460">
      <w:pPr>
        <w:snapToGrid w:val="0"/>
        <w:spacing w:after="80" w:line="240" w:lineRule="atLeast"/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="00100348">
        <w:rPr>
          <w:rFonts w:ascii="標楷體" w:eastAsia="標楷體" w:hAnsi="標楷體" w:hint="eastAsia"/>
          <w:sz w:val="23"/>
          <w:szCs w:val="23"/>
        </w:rPr>
        <w:t>圖說近代</w:t>
      </w:r>
      <w:r w:rsidR="00100348" w:rsidRPr="008B7941">
        <w:rPr>
          <w:rFonts w:ascii="標楷體" w:eastAsia="標楷體" w:hAnsi="標楷體" w:hint="eastAsia"/>
          <w:sz w:val="23"/>
          <w:szCs w:val="23"/>
        </w:rPr>
        <w:t>：</w:t>
      </w:r>
      <w:r w:rsidR="008B7941" w:rsidRPr="008B7941">
        <w:rPr>
          <w:rFonts w:ascii="標楷體" w:eastAsia="標楷體" w:hAnsi="標楷體"/>
          <w:sz w:val="23"/>
          <w:szCs w:val="23"/>
        </w:rPr>
        <w:t>紅旗高升</w:t>
      </w:r>
      <w:proofErr w:type="gramStart"/>
      <w:r w:rsidR="008B7941" w:rsidRPr="008B7941">
        <w:rPr>
          <w:rFonts w:ascii="標楷體" w:eastAsia="標楷體" w:hAnsi="標楷體"/>
          <w:sz w:val="23"/>
          <w:szCs w:val="23"/>
        </w:rPr>
        <w:t>──</w:t>
      </w:r>
      <w:proofErr w:type="gramEnd"/>
      <w:r w:rsidR="008B7941" w:rsidRPr="008B7941">
        <w:rPr>
          <w:rFonts w:ascii="標楷體" w:eastAsia="標楷體" w:hAnsi="標楷體"/>
          <w:sz w:val="23"/>
          <w:szCs w:val="23"/>
        </w:rPr>
        <w:t>中華人民共和國成立 (</w:t>
      </w:r>
      <w:r w:rsidR="008B7941" w:rsidRPr="006739C4">
        <w:rPr>
          <w:rFonts w:ascii="Times New Roman" w:eastAsia="標楷體" w:hAnsi="Times New Roman" w:cs="Times New Roman"/>
          <w:sz w:val="23"/>
          <w:szCs w:val="23"/>
        </w:rPr>
        <w:t>1949</w:t>
      </w:r>
      <w:r w:rsidR="008B7941" w:rsidRPr="008B7941">
        <w:rPr>
          <w:rFonts w:ascii="標楷體" w:eastAsia="標楷體" w:hAnsi="標楷體"/>
          <w:sz w:val="23"/>
          <w:szCs w:val="23"/>
        </w:rPr>
        <w:t>)</w:t>
      </w:r>
      <w:r>
        <w:rPr>
          <w:rFonts w:ascii="標楷體" w:eastAsia="標楷體" w:hAnsi="標楷體" w:hint="eastAsia"/>
          <w:sz w:val="23"/>
          <w:szCs w:val="23"/>
        </w:rPr>
        <w:t xml:space="preserve">》　</w:t>
      </w:r>
      <w:r w:rsidR="009D18D1">
        <w:rPr>
          <w:rFonts w:ascii="標楷體" w:eastAsia="標楷體" w:hAnsi="標楷體"/>
          <w:sz w:val="23"/>
          <w:szCs w:val="23"/>
        </w:rPr>
        <w:br/>
      </w:r>
      <w:r w:rsidR="00BF479F">
        <w:rPr>
          <w:rFonts w:hint="eastAsia"/>
        </w:rPr>
        <w:t xml:space="preserve">　　　　　　</w:t>
      </w:r>
      <w:r w:rsidR="005D3ED7">
        <w:rPr>
          <w:rFonts w:hint="eastAsia"/>
        </w:rPr>
        <w:t xml:space="preserve"> </w:t>
      </w:r>
      <w:r w:rsidR="005D3ED7">
        <w:t xml:space="preserve"> </w:t>
      </w:r>
      <w:r w:rsidR="008E2164">
        <w:rPr>
          <w:rFonts w:hint="eastAsia"/>
        </w:rPr>
        <w:t xml:space="preserve">　</w:t>
      </w:r>
      <w:hyperlink r:id="rId19" w:history="1">
        <w:r w:rsidR="009D18D1" w:rsidRPr="00361998">
          <w:rPr>
            <w:rStyle w:val="ab"/>
          </w:rPr>
          <w:t>https://chiculture.org.hk/tc/photo-story?topicid=3572</w:t>
        </w:r>
      </w:hyperlink>
    </w:p>
    <w:sectPr w:rsidR="009D18D1" w:rsidRPr="009D18D1" w:rsidSect="006A6A55">
      <w:headerReference w:type="even" r:id="rId20"/>
      <w:headerReference w:type="default" r:id="rId21"/>
      <w:footerReference w:type="even" r:id="rId22"/>
      <w:footerReference w:type="default" r:id="rId23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FBC004" w14:textId="77777777" w:rsidR="00B80682" w:rsidRDefault="00B80682" w:rsidP="002F3AE4">
      <w:r>
        <w:separator/>
      </w:r>
    </w:p>
  </w:endnote>
  <w:endnote w:type="continuationSeparator" w:id="0">
    <w:p w14:paraId="353C95FA" w14:textId="77777777" w:rsidR="00B80682" w:rsidRDefault="00B80682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00000000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00000000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B51E02" w14:textId="77777777" w:rsidR="00B80682" w:rsidRDefault="00B80682" w:rsidP="002F3AE4">
      <w:r>
        <w:separator/>
      </w:r>
    </w:p>
  </w:footnote>
  <w:footnote w:type="continuationSeparator" w:id="0">
    <w:p w14:paraId="44A87FAF" w14:textId="77777777" w:rsidR="00B80682" w:rsidRDefault="00B80682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4C5559"/>
    <w:multiLevelType w:val="hybridMultilevel"/>
    <w:tmpl w:val="A47E037C"/>
    <w:lvl w:ilvl="0" w:tplc="32CE5306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6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6"/>
  </w:num>
  <w:num w:numId="5">
    <w:abstractNumId w:val="2"/>
  </w:num>
  <w:num w:numId="6">
    <w:abstractNumId w:val="4"/>
  </w:num>
  <w:num w:numId="7">
    <w:abstractNumId w:val="3"/>
  </w:num>
  <w:num w:numId="8">
    <w:abstractNumId w:val="3"/>
    <w:lvlOverride w:ilvl="0">
      <w:startOverride w:val="1"/>
    </w:lvlOverride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sLA0MTGwtDSzMDRX0lEKTi0uzszPAykwrAUAQ+LoRCwAAAA="/>
  </w:docVars>
  <w:rsids>
    <w:rsidRoot w:val="00D17C51"/>
    <w:rsid w:val="00006383"/>
    <w:rsid w:val="00006BF5"/>
    <w:rsid w:val="000117FA"/>
    <w:rsid w:val="00015B49"/>
    <w:rsid w:val="00020611"/>
    <w:rsid w:val="0003119D"/>
    <w:rsid w:val="00033BE7"/>
    <w:rsid w:val="00043A9C"/>
    <w:rsid w:val="00050DB3"/>
    <w:rsid w:val="00052BD6"/>
    <w:rsid w:val="00055489"/>
    <w:rsid w:val="0007021A"/>
    <w:rsid w:val="00075F9D"/>
    <w:rsid w:val="00086801"/>
    <w:rsid w:val="000A49E3"/>
    <w:rsid w:val="000B7BE4"/>
    <w:rsid w:val="000C417C"/>
    <w:rsid w:val="000C44CE"/>
    <w:rsid w:val="000C4C21"/>
    <w:rsid w:val="000D047B"/>
    <w:rsid w:val="000D50AB"/>
    <w:rsid w:val="000E0C16"/>
    <w:rsid w:val="000E6490"/>
    <w:rsid w:val="000F3466"/>
    <w:rsid w:val="00100348"/>
    <w:rsid w:val="00107D26"/>
    <w:rsid w:val="00120CBC"/>
    <w:rsid w:val="00125C65"/>
    <w:rsid w:val="001509BB"/>
    <w:rsid w:val="001510C9"/>
    <w:rsid w:val="00156FE0"/>
    <w:rsid w:val="0015753D"/>
    <w:rsid w:val="00161DC1"/>
    <w:rsid w:val="00172552"/>
    <w:rsid w:val="00177B47"/>
    <w:rsid w:val="0018265B"/>
    <w:rsid w:val="001A1999"/>
    <w:rsid w:val="001A1D75"/>
    <w:rsid w:val="001A429A"/>
    <w:rsid w:val="001B7480"/>
    <w:rsid w:val="001C1765"/>
    <w:rsid w:val="001C3B0E"/>
    <w:rsid w:val="001C462A"/>
    <w:rsid w:val="001D1B05"/>
    <w:rsid w:val="001D3B5F"/>
    <w:rsid w:val="001E10DF"/>
    <w:rsid w:val="001F0108"/>
    <w:rsid w:val="001F1ABF"/>
    <w:rsid w:val="001F4175"/>
    <w:rsid w:val="0023536C"/>
    <w:rsid w:val="00240643"/>
    <w:rsid w:val="00241745"/>
    <w:rsid w:val="00244302"/>
    <w:rsid w:val="002453D2"/>
    <w:rsid w:val="00246EF0"/>
    <w:rsid w:val="0024736E"/>
    <w:rsid w:val="002562B1"/>
    <w:rsid w:val="00256AB6"/>
    <w:rsid w:val="00256C0E"/>
    <w:rsid w:val="00263AAA"/>
    <w:rsid w:val="002659F4"/>
    <w:rsid w:val="00267501"/>
    <w:rsid w:val="002856FE"/>
    <w:rsid w:val="00290D5D"/>
    <w:rsid w:val="00294DCD"/>
    <w:rsid w:val="002A0CDE"/>
    <w:rsid w:val="002A2962"/>
    <w:rsid w:val="002A5CFC"/>
    <w:rsid w:val="002C647F"/>
    <w:rsid w:val="002E4BE9"/>
    <w:rsid w:val="002F27C8"/>
    <w:rsid w:val="002F3AE4"/>
    <w:rsid w:val="0030669C"/>
    <w:rsid w:val="0031086F"/>
    <w:rsid w:val="0031537C"/>
    <w:rsid w:val="003601FF"/>
    <w:rsid w:val="00361AA7"/>
    <w:rsid w:val="00370449"/>
    <w:rsid w:val="00385BA0"/>
    <w:rsid w:val="00392DA5"/>
    <w:rsid w:val="003B7D70"/>
    <w:rsid w:val="003C7405"/>
    <w:rsid w:val="003D0465"/>
    <w:rsid w:val="003E635F"/>
    <w:rsid w:val="003F471A"/>
    <w:rsid w:val="003F5ABE"/>
    <w:rsid w:val="00410FCE"/>
    <w:rsid w:val="0041667C"/>
    <w:rsid w:val="004200BA"/>
    <w:rsid w:val="00420D79"/>
    <w:rsid w:val="0043733E"/>
    <w:rsid w:val="00460F9E"/>
    <w:rsid w:val="00463CCD"/>
    <w:rsid w:val="0049044D"/>
    <w:rsid w:val="004C6E05"/>
    <w:rsid w:val="004C77DC"/>
    <w:rsid w:val="004D330D"/>
    <w:rsid w:val="004D70B0"/>
    <w:rsid w:val="004D727A"/>
    <w:rsid w:val="004F7C9D"/>
    <w:rsid w:val="00513CF3"/>
    <w:rsid w:val="005144BD"/>
    <w:rsid w:val="005168A2"/>
    <w:rsid w:val="005255B7"/>
    <w:rsid w:val="00537675"/>
    <w:rsid w:val="00537C01"/>
    <w:rsid w:val="0054354A"/>
    <w:rsid w:val="00547D94"/>
    <w:rsid w:val="005577A9"/>
    <w:rsid w:val="00557DBE"/>
    <w:rsid w:val="00577FE9"/>
    <w:rsid w:val="005810D2"/>
    <w:rsid w:val="0059516D"/>
    <w:rsid w:val="005978EB"/>
    <w:rsid w:val="005A6275"/>
    <w:rsid w:val="005C4AA9"/>
    <w:rsid w:val="005D0D24"/>
    <w:rsid w:val="005D3ED7"/>
    <w:rsid w:val="005D43DF"/>
    <w:rsid w:val="005E211E"/>
    <w:rsid w:val="005E35E5"/>
    <w:rsid w:val="005F3933"/>
    <w:rsid w:val="005F5858"/>
    <w:rsid w:val="00615264"/>
    <w:rsid w:val="00617730"/>
    <w:rsid w:val="00620AA9"/>
    <w:rsid w:val="006234AC"/>
    <w:rsid w:val="00624D66"/>
    <w:rsid w:val="00625ADF"/>
    <w:rsid w:val="0064025C"/>
    <w:rsid w:val="00660722"/>
    <w:rsid w:val="006701A4"/>
    <w:rsid w:val="00670E5C"/>
    <w:rsid w:val="006739C4"/>
    <w:rsid w:val="0069085F"/>
    <w:rsid w:val="006A3488"/>
    <w:rsid w:val="006A6A55"/>
    <w:rsid w:val="006B2F43"/>
    <w:rsid w:val="006C1EA5"/>
    <w:rsid w:val="006C3CA1"/>
    <w:rsid w:val="006D0880"/>
    <w:rsid w:val="006D25DD"/>
    <w:rsid w:val="006E1D52"/>
    <w:rsid w:val="006E311A"/>
    <w:rsid w:val="0070432A"/>
    <w:rsid w:val="00737981"/>
    <w:rsid w:val="007431FF"/>
    <w:rsid w:val="00747720"/>
    <w:rsid w:val="00750BC0"/>
    <w:rsid w:val="00752129"/>
    <w:rsid w:val="007536CF"/>
    <w:rsid w:val="00754470"/>
    <w:rsid w:val="007567FA"/>
    <w:rsid w:val="00775E27"/>
    <w:rsid w:val="00776422"/>
    <w:rsid w:val="00777AA2"/>
    <w:rsid w:val="00782572"/>
    <w:rsid w:val="00783CE3"/>
    <w:rsid w:val="007B1483"/>
    <w:rsid w:val="007B24C0"/>
    <w:rsid w:val="007B7139"/>
    <w:rsid w:val="007C4125"/>
    <w:rsid w:val="007D5F1E"/>
    <w:rsid w:val="007F2A15"/>
    <w:rsid w:val="007F6496"/>
    <w:rsid w:val="008130A9"/>
    <w:rsid w:val="00813843"/>
    <w:rsid w:val="00814828"/>
    <w:rsid w:val="0081716F"/>
    <w:rsid w:val="00827976"/>
    <w:rsid w:val="0084114B"/>
    <w:rsid w:val="00841546"/>
    <w:rsid w:val="008421BC"/>
    <w:rsid w:val="00845E63"/>
    <w:rsid w:val="00846527"/>
    <w:rsid w:val="0085520F"/>
    <w:rsid w:val="00856507"/>
    <w:rsid w:val="0087092F"/>
    <w:rsid w:val="00873250"/>
    <w:rsid w:val="00873C9B"/>
    <w:rsid w:val="008746A8"/>
    <w:rsid w:val="0088245D"/>
    <w:rsid w:val="008825B5"/>
    <w:rsid w:val="00894507"/>
    <w:rsid w:val="008B2B7F"/>
    <w:rsid w:val="008B7755"/>
    <w:rsid w:val="008B7941"/>
    <w:rsid w:val="008C60D1"/>
    <w:rsid w:val="008C70D2"/>
    <w:rsid w:val="008D2D53"/>
    <w:rsid w:val="008E080D"/>
    <w:rsid w:val="008E2164"/>
    <w:rsid w:val="008E216D"/>
    <w:rsid w:val="008E4EC3"/>
    <w:rsid w:val="008E61FC"/>
    <w:rsid w:val="0093606B"/>
    <w:rsid w:val="00944849"/>
    <w:rsid w:val="00946D89"/>
    <w:rsid w:val="009519C3"/>
    <w:rsid w:val="00953D5F"/>
    <w:rsid w:val="0097079D"/>
    <w:rsid w:val="00974080"/>
    <w:rsid w:val="00976FE1"/>
    <w:rsid w:val="0099006F"/>
    <w:rsid w:val="00994AD2"/>
    <w:rsid w:val="009A0072"/>
    <w:rsid w:val="009A1667"/>
    <w:rsid w:val="009B7BFE"/>
    <w:rsid w:val="009C7167"/>
    <w:rsid w:val="009D18D1"/>
    <w:rsid w:val="009E6BC5"/>
    <w:rsid w:val="00A11101"/>
    <w:rsid w:val="00A1118A"/>
    <w:rsid w:val="00A116D9"/>
    <w:rsid w:val="00A341AB"/>
    <w:rsid w:val="00A444C1"/>
    <w:rsid w:val="00A87C9C"/>
    <w:rsid w:val="00A90D46"/>
    <w:rsid w:val="00AA11AA"/>
    <w:rsid w:val="00AA2CBB"/>
    <w:rsid w:val="00AA62E3"/>
    <w:rsid w:val="00AB5554"/>
    <w:rsid w:val="00AC4299"/>
    <w:rsid w:val="00AE3034"/>
    <w:rsid w:val="00AE55DF"/>
    <w:rsid w:val="00AF44E5"/>
    <w:rsid w:val="00B026E8"/>
    <w:rsid w:val="00B0790C"/>
    <w:rsid w:val="00B11090"/>
    <w:rsid w:val="00B20C62"/>
    <w:rsid w:val="00B21E7F"/>
    <w:rsid w:val="00B2509B"/>
    <w:rsid w:val="00B26EEA"/>
    <w:rsid w:val="00B40D45"/>
    <w:rsid w:val="00B61EE0"/>
    <w:rsid w:val="00B62FBA"/>
    <w:rsid w:val="00B63B79"/>
    <w:rsid w:val="00B80682"/>
    <w:rsid w:val="00B930CF"/>
    <w:rsid w:val="00BA36C7"/>
    <w:rsid w:val="00BC40B5"/>
    <w:rsid w:val="00BD1F88"/>
    <w:rsid w:val="00BE5D15"/>
    <w:rsid w:val="00BF3964"/>
    <w:rsid w:val="00BF479F"/>
    <w:rsid w:val="00BF6460"/>
    <w:rsid w:val="00C0169D"/>
    <w:rsid w:val="00C06D5D"/>
    <w:rsid w:val="00C13FA7"/>
    <w:rsid w:val="00C15A2C"/>
    <w:rsid w:val="00C1611F"/>
    <w:rsid w:val="00C37E8F"/>
    <w:rsid w:val="00C6196E"/>
    <w:rsid w:val="00C62B83"/>
    <w:rsid w:val="00C641E7"/>
    <w:rsid w:val="00C6752B"/>
    <w:rsid w:val="00C73024"/>
    <w:rsid w:val="00C81336"/>
    <w:rsid w:val="00C8351A"/>
    <w:rsid w:val="00C9221B"/>
    <w:rsid w:val="00C93470"/>
    <w:rsid w:val="00C94C24"/>
    <w:rsid w:val="00CA28A5"/>
    <w:rsid w:val="00CC0448"/>
    <w:rsid w:val="00CC4ECF"/>
    <w:rsid w:val="00CC75BC"/>
    <w:rsid w:val="00CE1C6D"/>
    <w:rsid w:val="00CE21B5"/>
    <w:rsid w:val="00CE71D3"/>
    <w:rsid w:val="00D00088"/>
    <w:rsid w:val="00D002D3"/>
    <w:rsid w:val="00D019B0"/>
    <w:rsid w:val="00D051A6"/>
    <w:rsid w:val="00D07127"/>
    <w:rsid w:val="00D10402"/>
    <w:rsid w:val="00D17C51"/>
    <w:rsid w:val="00D24F92"/>
    <w:rsid w:val="00D32715"/>
    <w:rsid w:val="00D417EA"/>
    <w:rsid w:val="00D5632B"/>
    <w:rsid w:val="00D60083"/>
    <w:rsid w:val="00D72ED4"/>
    <w:rsid w:val="00D74EA6"/>
    <w:rsid w:val="00D75344"/>
    <w:rsid w:val="00D75CFA"/>
    <w:rsid w:val="00D85229"/>
    <w:rsid w:val="00D97450"/>
    <w:rsid w:val="00DB786B"/>
    <w:rsid w:val="00DC3EA1"/>
    <w:rsid w:val="00DC494C"/>
    <w:rsid w:val="00DD1E8E"/>
    <w:rsid w:val="00DE0C9D"/>
    <w:rsid w:val="00DF178A"/>
    <w:rsid w:val="00E0452F"/>
    <w:rsid w:val="00E10B49"/>
    <w:rsid w:val="00E13BB1"/>
    <w:rsid w:val="00E2408C"/>
    <w:rsid w:val="00E312CA"/>
    <w:rsid w:val="00E340BD"/>
    <w:rsid w:val="00E34CB4"/>
    <w:rsid w:val="00E353F2"/>
    <w:rsid w:val="00E4468E"/>
    <w:rsid w:val="00E45B7C"/>
    <w:rsid w:val="00E666C8"/>
    <w:rsid w:val="00E677FE"/>
    <w:rsid w:val="00E71B98"/>
    <w:rsid w:val="00E74EB8"/>
    <w:rsid w:val="00E77458"/>
    <w:rsid w:val="00E829C0"/>
    <w:rsid w:val="00E86C4B"/>
    <w:rsid w:val="00E94CEA"/>
    <w:rsid w:val="00EA6128"/>
    <w:rsid w:val="00EA685E"/>
    <w:rsid w:val="00EC3411"/>
    <w:rsid w:val="00EC4221"/>
    <w:rsid w:val="00EE42ED"/>
    <w:rsid w:val="00EE5FED"/>
    <w:rsid w:val="00F01E40"/>
    <w:rsid w:val="00F0260F"/>
    <w:rsid w:val="00F12CF9"/>
    <w:rsid w:val="00F13A7D"/>
    <w:rsid w:val="00F236A9"/>
    <w:rsid w:val="00F46A69"/>
    <w:rsid w:val="00F60FFD"/>
    <w:rsid w:val="00F643CE"/>
    <w:rsid w:val="00F72A24"/>
    <w:rsid w:val="00F740A8"/>
    <w:rsid w:val="00F85C50"/>
    <w:rsid w:val="00F93103"/>
    <w:rsid w:val="00F97272"/>
    <w:rsid w:val="00FA3F8A"/>
    <w:rsid w:val="00FA7A17"/>
    <w:rsid w:val="00FB09EF"/>
    <w:rsid w:val="00FB14D4"/>
    <w:rsid w:val="00FB7FA1"/>
    <w:rsid w:val="00FD4E99"/>
    <w:rsid w:val="00FD5CE6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100348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B7941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normaltextrun">
    <w:name w:val="normaltextrun"/>
    <w:basedOn w:val="a0"/>
    <w:rsid w:val="00F93103"/>
  </w:style>
  <w:style w:type="character" w:customStyle="1" w:styleId="10">
    <w:name w:val="標題 1 字元"/>
    <w:basedOn w:val="a0"/>
    <w:link w:val="1"/>
    <w:uiPriority w:val="9"/>
    <w:rsid w:val="00100348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40">
    <w:name w:val="標題 4 字元"/>
    <w:basedOn w:val="a0"/>
    <w:link w:val="4"/>
    <w:uiPriority w:val="9"/>
    <w:semiHidden/>
    <w:rsid w:val="008B7941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13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chiculture.org.hk/tc/photo-story?topicid=3572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46BC62-BA9E-4610-8C1D-04C5E5FF9D76}">
  <ds:schemaRefs>
    <ds:schemaRef ds:uri="http://purl.org/dc/dcmitype/"/>
    <ds:schemaRef ds:uri="http://purl.org/dc/elements/1.1/"/>
    <ds:schemaRef ds:uri="a67ca032-99e1-499e-a335-21cedd256a52"/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7c888565-292f-4b60-a4c3-978be975df1a"/>
  </ds:schemaRefs>
</ds:datastoreItem>
</file>

<file path=customXml/itemProps4.xml><?xml version="1.0" encoding="utf-8"?>
<ds:datastoreItem xmlns:ds="http://schemas.openxmlformats.org/officeDocument/2006/customXml" ds:itemID="{4FF63CDA-71BE-4BD8-90C8-646918FBB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21</cp:revision>
  <dcterms:created xsi:type="dcterms:W3CDTF">2020-09-30T03:09:00Z</dcterms:created>
  <dcterms:modified xsi:type="dcterms:W3CDTF">2020-10-06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